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8F5046" w14:textId="77777777" w:rsidR="00A60382" w:rsidRDefault="008A39D0" w:rsidP="008A39D0">
      <w:pPr>
        <w:pStyle w:val="Title"/>
      </w:pPr>
      <w:r>
        <w:t>Jobing – Design Plan</w:t>
      </w:r>
    </w:p>
    <w:p w14:paraId="360752E4" w14:textId="77777777" w:rsidR="008A39D0" w:rsidRDefault="008A39D0" w:rsidP="008A39D0"/>
    <w:p w14:paraId="5203B6EA" w14:textId="77777777" w:rsidR="008A39D0" w:rsidRDefault="008A39D0" w:rsidP="008A39D0">
      <w:pPr>
        <w:pStyle w:val="Heading2"/>
        <w:rPr>
          <w:b/>
        </w:rPr>
      </w:pPr>
      <w:r>
        <w:rPr>
          <w:b/>
        </w:rPr>
        <w:t>Page Load</w:t>
      </w:r>
    </w:p>
    <w:p w14:paraId="738D10C9" w14:textId="77777777" w:rsidR="003641CB" w:rsidRPr="003641CB" w:rsidRDefault="003641CB" w:rsidP="003641CB">
      <w:r>
        <w:rPr>
          <w:b/>
        </w:rPr>
        <w:t xml:space="preserve">Current Job List </w:t>
      </w:r>
      <w:r>
        <w:t>(&lt;asp:ListView&gt;)</w:t>
      </w:r>
    </w:p>
    <w:p w14:paraId="05C9F0CD" w14:textId="77777777" w:rsidR="008A39D0" w:rsidRDefault="008A39D0" w:rsidP="008A39D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bookmarkStart w:id="0" w:name="_MON_1603025719"/>
    <w:bookmarkEnd w:id="0"/>
    <w:p w14:paraId="2F278CAA" w14:textId="10B38A1B" w:rsidR="008A39D0" w:rsidRPr="008A39D0" w:rsidRDefault="003A439A" w:rsidP="008A39D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object w:dxaOrig="9360" w:dyaOrig="837" w14:anchorId="0779B4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75pt;height:41.25pt" o:ole="">
            <v:imagedata r:id="rId6" o:title=""/>
          </v:shape>
          <o:OLEObject Type="Embed" ProgID="Word.OpenDocumentText.12" ShapeID="_x0000_i1025" DrawAspect="Content" ObjectID="_1604231571" r:id="rId7"/>
        </w:object>
      </w:r>
    </w:p>
    <w:p w14:paraId="1B4C2556" w14:textId="77777777" w:rsidR="008A39D0" w:rsidRDefault="003641CB" w:rsidP="008A39D0">
      <w:r>
        <w:rPr>
          <w:noProof/>
        </w:rPr>
        <w:drawing>
          <wp:inline distT="0" distB="0" distL="0" distR="0" wp14:anchorId="6303BB3F" wp14:editId="21333B7D">
            <wp:extent cx="5943600" cy="22396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103F8" w14:textId="63FE24C8" w:rsidR="003641CB" w:rsidRDefault="002136A4" w:rsidP="008A39D0"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21376" behindDoc="0" locked="0" layoutInCell="1" allowOverlap="1" wp14:anchorId="20A46D69" wp14:editId="728B84AF">
                <wp:simplePos x="0" y="0"/>
                <wp:positionH relativeFrom="margin">
                  <wp:posOffset>438150</wp:posOffset>
                </wp:positionH>
                <wp:positionV relativeFrom="paragraph">
                  <wp:posOffset>62865</wp:posOffset>
                </wp:positionV>
                <wp:extent cx="1828800" cy="3895725"/>
                <wp:effectExtent l="0" t="0" r="0" b="952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800" cy="3895725"/>
                          <a:chOff x="0" y="0"/>
                          <a:chExt cx="1828800" cy="3895725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38957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Rectangle 3"/>
                        <wps:cNvSpPr/>
                        <wps:spPr>
                          <a:xfrm>
                            <a:off x="76200" y="485775"/>
                            <a:ext cx="1390650" cy="2857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22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76200" y="1409700"/>
                            <a:ext cx="1390650" cy="17145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22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76200" y="2295525"/>
                            <a:ext cx="1695450" cy="60007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22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F8FC4E9" id="Group 9" o:spid="_x0000_s1026" style="position:absolute;margin-left:34.5pt;margin-top:4.95pt;width:2in;height:306.75pt;z-index:251621376;mso-position-horizontal-relative:margin" coordsize="18288,389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">
                <v:shape id="Picture 2" o:spid="_x0000_s1027" type="#_x0000_t75" style="position:absolute;width:18288;height:389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">
                  <v:imagedata r:id="rId10" o:title=""/>
                  <v:path arrowok="t"/>
                </v:shape>
                <v:rect id="Rectangle 3" o:spid="_x0000_s1028" style="position:absolute;left:762;top:4857;width:13906;height:2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" fillcolor="#5b9bd5 [3204]" strokecolor="#1f4d78 [1604]" strokeweight="1pt">
                  <v:fill opacity="14392f"/>
                </v:rect>
                <v:rect id="Rectangle 7" o:spid="_x0000_s1029" style="position:absolute;left:762;top:14097;width:13906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" fillcolor="#5b9bd5 [3204]" strokecolor="#1f4d78 [1604]" strokeweight="1pt">
                  <v:fill opacity="14392f"/>
                </v:rect>
                <v:rect id="Rectangle 8" o:spid="_x0000_s1030" style="position:absolute;left:762;top:22955;width:16954;height:6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" fillcolor="#5b9bd5 [3204]" strokecolor="#1f4d78 [1604]" strokeweight="1pt">
                  <v:fill opacity="14392f"/>
                </v:rect>
                <w10:wrap anchorx="margin"/>
              </v:group>
            </w:pict>
          </mc:Fallback>
        </mc:AlternateContent>
      </w:r>
    </w:p>
    <w:p w14:paraId="782D535E" w14:textId="161CA54C" w:rsidR="003A439A" w:rsidRDefault="003A439A" w:rsidP="008A39D0"/>
    <w:p w14:paraId="3A0D8E01" w14:textId="7A616F46" w:rsidR="003A439A" w:rsidRDefault="003A439A" w:rsidP="008A39D0"/>
    <w:p w14:paraId="0928D3FF" w14:textId="6282F68F" w:rsidR="003A439A" w:rsidRDefault="003A439A" w:rsidP="008A39D0"/>
    <w:p w14:paraId="469060DC" w14:textId="22F93C54" w:rsidR="003A439A" w:rsidRDefault="003A439A" w:rsidP="008A39D0"/>
    <w:p w14:paraId="0DFB5D10" w14:textId="0C00E039" w:rsidR="003A439A" w:rsidRDefault="003A439A" w:rsidP="008A39D0"/>
    <w:p w14:paraId="18A6B171" w14:textId="1C056038" w:rsidR="003A439A" w:rsidRDefault="003A439A" w:rsidP="008A39D0"/>
    <w:p w14:paraId="26DE9288" w14:textId="05C10B19" w:rsidR="003A439A" w:rsidRDefault="003A439A" w:rsidP="008A39D0"/>
    <w:p w14:paraId="7ED74301" w14:textId="54D0FB65" w:rsidR="003A439A" w:rsidRDefault="003A439A" w:rsidP="008A39D0"/>
    <w:p w14:paraId="704947B3" w14:textId="3883E547" w:rsidR="003A439A" w:rsidRDefault="003A439A" w:rsidP="008A39D0">
      <w:bookmarkStart w:id="1" w:name="_GoBack"/>
      <w:bookmarkEnd w:id="1"/>
    </w:p>
    <w:p w14:paraId="67BAB157" w14:textId="77777777" w:rsidR="003A439A" w:rsidRDefault="003A439A" w:rsidP="008A39D0"/>
    <w:p w14:paraId="028AB5B0" w14:textId="3F2F1137" w:rsidR="003A439A" w:rsidRDefault="003A439A" w:rsidP="00647A54">
      <w:pPr>
        <w:pStyle w:val="Heading2"/>
        <w:rPr>
          <w:b/>
        </w:rPr>
      </w:pPr>
    </w:p>
    <w:p w14:paraId="3567C6AB" w14:textId="1A8B9738" w:rsidR="003A439A" w:rsidRDefault="003A439A" w:rsidP="00647A54">
      <w:pPr>
        <w:pStyle w:val="Heading2"/>
        <w:rPr>
          <w:b/>
        </w:rPr>
      </w:pPr>
    </w:p>
    <w:p w14:paraId="004235FC" w14:textId="20E66DD7" w:rsidR="00647A54" w:rsidRDefault="00B904F9" w:rsidP="00647A54">
      <w:pPr>
        <w:pStyle w:val="Heading2"/>
        <w:rPr>
          <w:b/>
        </w:rPr>
      </w:pPr>
      <w:r>
        <w:rPr>
          <w:b/>
        </w:rPr>
        <w:t>Manage Services</w:t>
      </w:r>
    </w:p>
    <w:p w14:paraId="071DC5D0" w14:textId="55B9EF98" w:rsidR="00647A54" w:rsidRDefault="00647A54" w:rsidP="00647A54"/>
    <w:p w14:paraId="36083DB5" w14:textId="2006493B" w:rsidR="00665C4B" w:rsidRPr="00665C4B" w:rsidRDefault="00665C4B" w:rsidP="00647A54">
      <w:r>
        <w:rPr>
          <w:b/>
        </w:rPr>
        <w:t xml:space="preserve">Coupon List </w:t>
      </w:r>
      <w:r>
        <w:t>(&lt;asp:DropDownList&gt;)</w:t>
      </w:r>
    </w:p>
    <w:bookmarkStart w:id="2" w:name="_MON_1603269919"/>
    <w:bookmarkEnd w:id="2"/>
    <w:p w14:paraId="6248A7E9" w14:textId="189CA211" w:rsidR="00C673CD" w:rsidRDefault="0043686E" w:rsidP="00647A54">
      <w:r>
        <w:object w:dxaOrig="9360" w:dyaOrig="842" w14:anchorId="458B4FFA">
          <v:shape id="_x0000_i1026" type="#_x0000_t75" style="width:468.75pt;height:42pt" o:ole="">
            <v:imagedata r:id="rId11" o:title=""/>
          </v:shape>
          <o:OLEObject Type="Embed" ProgID="Word.OpenDocumentText.12" ShapeID="_x0000_i1026" DrawAspect="Content" ObjectID="_1604231572" r:id="rId12"/>
        </w:object>
      </w:r>
    </w:p>
    <w:p w14:paraId="7EEB34A3" w14:textId="5C7E04B7" w:rsidR="0043686E" w:rsidRDefault="0043686E" w:rsidP="00647A54">
      <w:r>
        <w:rPr>
          <w:b/>
        </w:rPr>
        <w:t xml:space="preserve">Service Details List </w:t>
      </w:r>
      <w:r>
        <w:t>(&lt;asp:ListView&gt;)</w:t>
      </w:r>
    </w:p>
    <w:bookmarkStart w:id="3" w:name="_MON_1603271204"/>
    <w:bookmarkEnd w:id="3"/>
    <w:p w14:paraId="53572C7A" w14:textId="2294B89A" w:rsidR="003A439A" w:rsidRDefault="003A439A" w:rsidP="00647A54">
      <w:r>
        <w:object w:dxaOrig="9360" w:dyaOrig="845" w14:anchorId="4E39B34D">
          <v:shape id="_x0000_i1027" type="#_x0000_t75" style="width:468.75pt;height:42pt" o:ole="">
            <v:imagedata r:id="rId13" o:title=""/>
          </v:shape>
          <o:OLEObject Type="Embed" ProgID="Word.OpenDocumentText.12" ShapeID="_x0000_i1027" DrawAspect="Content" ObjectID="_1604231573" r:id="rId14"/>
        </w:object>
      </w:r>
    </w:p>
    <w:bookmarkStart w:id="4" w:name="_MON_1603271702"/>
    <w:bookmarkEnd w:id="4"/>
    <w:p w14:paraId="21626901" w14:textId="213369D3" w:rsidR="00A64954" w:rsidRDefault="00A64954" w:rsidP="00647A54">
      <w:r>
        <w:object w:dxaOrig="9360" w:dyaOrig="845" w14:anchorId="162CA390">
          <v:shape id="_x0000_i1028" type="#_x0000_t75" style="width:468.75pt;height:42pt" o:ole="">
            <v:imagedata r:id="rId15" o:title=""/>
          </v:shape>
          <o:OLEObject Type="Embed" ProgID="Word.OpenDocumentText.12" ShapeID="_x0000_i1028" DrawAspect="Content" ObjectID="_1604231574" r:id="rId16"/>
        </w:object>
      </w:r>
    </w:p>
    <w:bookmarkStart w:id="5" w:name="_MON_1603271824"/>
    <w:bookmarkEnd w:id="5"/>
    <w:p w14:paraId="10745986" w14:textId="2F7CBA79" w:rsidR="0043686E" w:rsidRPr="0043686E" w:rsidRDefault="00A64954" w:rsidP="00647A54">
      <w:r>
        <w:object w:dxaOrig="9360" w:dyaOrig="845" w14:anchorId="6AF11641">
          <v:shape id="_x0000_i1029" type="#_x0000_t75" style="width:468.75pt;height:42pt" o:ole="">
            <v:imagedata r:id="rId17" o:title=""/>
          </v:shape>
          <o:OLEObject Type="Embed" ProgID="Word.OpenDocumentText.12" ShapeID="_x0000_i1029" DrawAspect="Content" ObjectID="_1604231575" r:id="rId18"/>
        </w:object>
      </w:r>
    </w:p>
    <w:p w14:paraId="4B6C1935" w14:textId="5C26478B" w:rsidR="00A9753D" w:rsidRDefault="002725DB" w:rsidP="00647A54">
      <w:r>
        <w:rPr>
          <w:b/>
        </w:rPr>
        <w:t xml:space="preserve">Description </w:t>
      </w:r>
      <w:r>
        <w:t>(&lt;asp:TextBox&gt;)</w:t>
      </w:r>
    </w:p>
    <w:bookmarkStart w:id="6" w:name="_MON_1604230970"/>
    <w:bookmarkEnd w:id="6"/>
    <w:p w14:paraId="4393931C" w14:textId="1DF1EAF5" w:rsidR="002725DB" w:rsidRDefault="002725DB" w:rsidP="00647A54">
      <w:r>
        <w:object w:dxaOrig="9360" w:dyaOrig="622" w14:anchorId="33CE7E70">
          <v:shape id="_x0000_i1037" type="#_x0000_t75" style="width:468pt;height:30.75pt" o:ole="">
            <v:imagedata r:id="rId19" o:title=""/>
          </v:shape>
          <o:OLEObject Type="Embed" ProgID="Word.OpenDocumentText.12" ShapeID="_x0000_i1037" DrawAspect="Content" ObjectID="_1604231576" r:id="rId20"/>
        </w:object>
      </w:r>
    </w:p>
    <w:p w14:paraId="53E03557" w14:textId="005A53AA" w:rsidR="002725DB" w:rsidRDefault="002725DB" w:rsidP="002725DB">
      <w:r>
        <w:rPr>
          <w:b/>
        </w:rPr>
        <w:t>Hours</w:t>
      </w:r>
      <w:r>
        <w:rPr>
          <w:b/>
        </w:rPr>
        <w:t xml:space="preserve"> </w:t>
      </w:r>
      <w:r>
        <w:t>(&lt;asp:TextBox&gt;)</w:t>
      </w:r>
    </w:p>
    <w:bookmarkStart w:id="7" w:name="_MON_1604231041"/>
    <w:bookmarkEnd w:id="7"/>
    <w:p w14:paraId="64CF8B46" w14:textId="78C44397" w:rsidR="002725DB" w:rsidRDefault="002725DB" w:rsidP="00647A54">
      <w:r>
        <w:object w:dxaOrig="9360" w:dyaOrig="622" w14:anchorId="3207A437">
          <v:shape id="_x0000_i1041" type="#_x0000_t75" style="width:468pt;height:30.75pt" o:ole="">
            <v:imagedata r:id="rId21" o:title=""/>
          </v:shape>
          <o:OLEObject Type="Embed" ProgID="Word.OpenDocumentText.12" ShapeID="_x0000_i1041" DrawAspect="Content" ObjectID="_1604231577" r:id="rId22"/>
        </w:object>
      </w:r>
    </w:p>
    <w:p w14:paraId="72FDC5A5" w14:textId="77777777" w:rsidR="002725DB" w:rsidRDefault="002725DB" w:rsidP="002725DB">
      <w:r>
        <w:rPr>
          <w:b/>
        </w:rPr>
        <w:t xml:space="preserve">Hours </w:t>
      </w:r>
      <w:r>
        <w:t>(&lt;asp:TextBox&gt;)</w:t>
      </w:r>
    </w:p>
    <w:bookmarkStart w:id="8" w:name="_MON_1604231104"/>
    <w:bookmarkEnd w:id="8"/>
    <w:p w14:paraId="1C61E793" w14:textId="005E3F76" w:rsidR="002725DB" w:rsidRDefault="002725DB" w:rsidP="00647A54">
      <w:r>
        <w:object w:dxaOrig="9360" w:dyaOrig="622" w14:anchorId="4F59E604">
          <v:shape id="_x0000_i1046" type="#_x0000_t75" style="width:468pt;height:30.75pt" o:ole="">
            <v:imagedata r:id="rId23" o:title=""/>
          </v:shape>
          <o:OLEObject Type="Embed" ProgID="Word.OpenDocumentText.12" ShapeID="_x0000_i1046" DrawAspect="Content" ObjectID="_1604231578" r:id="rId24"/>
        </w:object>
      </w:r>
    </w:p>
    <w:p w14:paraId="46F0166C" w14:textId="3AD8593E" w:rsidR="00C673CD" w:rsidRDefault="00B904F9" w:rsidP="00647A54">
      <w:r>
        <w:rPr>
          <w:noProof/>
        </w:rPr>
        <w:lastRenderedPageBreak/>
        <w:drawing>
          <wp:inline distT="0" distB="0" distL="0" distR="0" wp14:anchorId="418D8EB1" wp14:editId="351747A4">
            <wp:extent cx="5943600" cy="22625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690D8" w14:textId="5089A6B4" w:rsidR="006E7FCE" w:rsidRDefault="006E7FCE" w:rsidP="00647A54"/>
    <w:p w14:paraId="01389041" w14:textId="551E38B9" w:rsidR="006E7FCE" w:rsidRDefault="009B57DE" w:rsidP="00647A54">
      <w:r>
        <w:rPr>
          <w:noProof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0372EECC" wp14:editId="59242ADB">
                <wp:simplePos x="0" y="0"/>
                <wp:positionH relativeFrom="column">
                  <wp:posOffset>445273</wp:posOffset>
                </wp:positionH>
                <wp:positionV relativeFrom="paragraph">
                  <wp:posOffset>67062</wp:posOffset>
                </wp:positionV>
                <wp:extent cx="4465072" cy="1593905"/>
                <wp:effectExtent l="0" t="0" r="0" b="6350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65072" cy="1593905"/>
                          <a:chOff x="0" y="0"/>
                          <a:chExt cx="4465072" cy="1593905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17197" y="31805"/>
                            <a:ext cx="2047875" cy="1562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25" cy="15335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" name="Rectangle 22"/>
                        <wps:cNvSpPr/>
                        <wps:spPr>
                          <a:xfrm>
                            <a:off x="214685" y="302149"/>
                            <a:ext cx="1542553" cy="76332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22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2544417" y="373711"/>
                            <a:ext cx="1804947" cy="357809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22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63B1ED" id="Group 24" o:spid="_x0000_s1026" style="position:absolute;margin-left:35.05pt;margin-top:5.3pt;width:351.6pt;height:125.5pt;z-index:251695104" coordsize="44650,159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">
                <v:shape id="Picture 11" o:spid="_x0000_s1027" type="#_x0000_t75" style="position:absolute;left:24171;top:318;width:20479;height:15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">
                  <v:imagedata r:id="rId28" o:title=""/>
                  <v:path arrowok="t"/>
                </v:shape>
                <v:shape id="Picture 20" o:spid="_x0000_s1028" type="#_x0000_t75" style="position:absolute;width:19145;height:15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">
                  <v:imagedata r:id="rId29" o:title=""/>
                  <v:path arrowok="t"/>
                </v:shape>
                <v:rect id="Rectangle 22" o:spid="_x0000_s1029" style="position:absolute;left:2146;top:3021;width:15426;height:76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" fillcolor="#5b9bd5 [3204]" strokecolor="#1f4d78 [1604]" strokeweight="1pt">
                  <v:fill opacity="14392f"/>
                </v:rect>
                <v:rect id="Rectangle 23" o:spid="_x0000_s1030" style="position:absolute;left:25444;top:3737;width:18049;height:35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" fillcolor="#5b9bd5 [3204]" strokecolor="#1f4d78 [1604]" strokeweight="1pt">
                  <v:fill opacity="14392f"/>
                </v:rect>
              </v:group>
            </w:pict>
          </mc:Fallback>
        </mc:AlternateContent>
      </w:r>
    </w:p>
    <w:p w14:paraId="7CDF4058" w14:textId="6B24DC36" w:rsidR="00A64954" w:rsidRDefault="00A64954" w:rsidP="006E7FCE">
      <w:pPr>
        <w:pStyle w:val="Heading2"/>
        <w:rPr>
          <w:b/>
        </w:rPr>
      </w:pPr>
    </w:p>
    <w:p w14:paraId="4963436F" w14:textId="2A67867E" w:rsidR="00A64954" w:rsidRPr="00A64954" w:rsidRDefault="00A64954" w:rsidP="00A64954"/>
    <w:p w14:paraId="04792D82" w14:textId="77777777" w:rsidR="002725DB" w:rsidRDefault="002725DB" w:rsidP="006E7FCE">
      <w:pPr>
        <w:pStyle w:val="Heading2"/>
        <w:rPr>
          <w:b/>
        </w:rPr>
      </w:pPr>
    </w:p>
    <w:p w14:paraId="481E20AB" w14:textId="77777777" w:rsidR="002725DB" w:rsidRDefault="002725DB" w:rsidP="006E7FCE">
      <w:pPr>
        <w:pStyle w:val="Heading2"/>
        <w:rPr>
          <w:b/>
        </w:rPr>
      </w:pPr>
    </w:p>
    <w:p w14:paraId="6A3DD17D" w14:textId="77777777" w:rsidR="002725DB" w:rsidRDefault="002725DB" w:rsidP="006E7FCE">
      <w:pPr>
        <w:pStyle w:val="Heading2"/>
        <w:rPr>
          <w:b/>
        </w:rPr>
      </w:pPr>
    </w:p>
    <w:p w14:paraId="236F5852" w14:textId="77777777" w:rsidR="002725DB" w:rsidRDefault="002725DB" w:rsidP="006E7FCE">
      <w:pPr>
        <w:pStyle w:val="Heading2"/>
        <w:rPr>
          <w:b/>
        </w:rPr>
      </w:pPr>
    </w:p>
    <w:p w14:paraId="11D836EA" w14:textId="609A8864" w:rsidR="006E7FCE" w:rsidRDefault="006E7FCE" w:rsidP="006E7FCE">
      <w:pPr>
        <w:pStyle w:val="Heading2"/>
        <w:rPr>
          <w:b/>
        </w:rPr>
      </w:pPr>
      <w:r>
        <w:rPr>
          <w:b/>
        </w:rPr>
        <w:t>Manage Service Details</w:t>
      </w:r>
    </w:p>
    <w:p w14:paraId="260F36CC" w14:textId="02379E67" w:rsidR="00816376" w:rsidRPr="00816376" w:rsidRDefault="00816376" w:rsidP="00816376"/>
    <w:p w14:paraId="21394E77" w14:textId="77777777" w:rsidR="00816376" w:rsidRDefault="00816376" w:rsidP="00816376">
      <w:r>
        <w:rPr>
          <w:b/>
        </w:rPr>
        <w:t xml:space="preserve">Service Details List </w:t>
      </w:r>
      <w:r>
        <w:t>(&lt;asp:ListView&gt;)</w:t>
      </w:r>
    </w:p>
    <w:p w14:paraId="3018161D" w14:textId="05DC7CDC" w:rsidR="00816376" w:rsidRDefault="00816376" w:rsidP="00816376">
      <w:r>
        <w:object w:dxaOrig="9360" w:dyaOrig="845" w14:anchorId="60FE9224">
          <v:shape id="_x0000_i1030" type="#_x0000_t75" style="width:468.75pt;height:42pt" o:ole="">
            <v:imagedata r:id="rId13" o:title=""/>
          </v:shape>
          <o:OLEObject Type="Embed" ProgID="Word.OpenDocumentText.12" ShapeID="_x0000_i1030" DrawAspect="Content" ObjectID="_1604231579" r:id="rId30"/>
        </w:object>
      </w:r>
    </w:p>
    <w:bookmarkStart w:id="9" w:name="_MON_1604231324"/>
    <w:bookmarkEnd w:id="9"/>
    <w:p w14:paraId="76AEC628" w14:textId="72111FEC" w:rsidR="005C1317" w:rsidRDefault="005C1317" w:rsidP="00816376">
      <w:r>
        <w:object w:dxaOrig="9360" w:dyaOrig="622" w14:anchorId="3D84BE55">
          <v:shape id="_x0000_i1050" type="#_x0000_t75" style="width:468pt;height:30.75pt" o:ole="">
            <v:imagedata r:id="rId31" o:title=""/>
          </v:shape>
          <o:OLEObject Type="Embed" ProgID="Word.OpenDocumentText.12" ShapeID="_x0000_i1050" DrawAspect="Content" ObjectID="_1604231580" r:id="rId32"/>
        </w:object>
      </w:r>
    </w:p>
    <w:p w14:paraId="16028D4F" w14:textId="1D9617BC" w:rsidR="00685232" w:rsidRDefault="00685232" w:rsidP="00816376">
      <w:r>
        <w:rPr>
          <w:b/>
        </w:rPr>
        <w:t xml:space="preserve">Comment </w:t>
      </w:r>
      <w:r>
        <w:t>(&lt;asp:TextBox&gt;)</w:t>
      </w:r>
    </w:p>
    <w:bookmarkStart w:id="10" w:name="_MON_1604231469"/>
    <w:bookmarkEnd w:id="10"/>
    <w:p w14:paraId="22194E1B" w14:textId="6486E55C" w:rsidR="00685232" w:rsidRPr="00685232" w:rsidRDefault="00685232" w:rsidP="00816376">
      <w:r>
        <w:object w:dxaOrig="9360" w:dyaOrig="622" w14:anchorId="3A0EDCB0">
          <v:shape id="_x0000_i1055" type="#_x0000_t75" style="width:468pt;height:30.75pt" o:ole="">
            <v:imagedata r:id="rId33" o:title=""/>
          </v:shape>
          <o:OLEObject Type="Embed" ProgID="Word.OpenDocumentText.12" ShapeID="_x0000_i1055" DrawAspect="Content" ObjectID="_1604231581" r:id="rId34"/>
        </w:object>
      </w:r>
    </w:p>
    <w:p w14:paraId="70D7A4AF" w14:textId="44D847DE" w:rsidR="00816376" w:rsidRDefault="005A70FD" w:rsidP="00816376">
      <w:r>
        <w:rPr>
          <w:b/>
        </w:rPr>
        <w:t xml:space="preserve">Service Details Parts List </w:t>
      </w:r>
      <w:r>
        <w:t>(&lt;asp:ListView&gt;)</w:t>
      </w:r>
    </w:p>
    <w:bookmarkStart w:id="11" w:name="_MON_1603272397"/>
    <w:bookmarkEnd w:id="11"/>
    <w:p w14:paraId="3849DB8E" w14:textId="17D8EF73" w:rsidR="005A70FD" w:rsidRDefault="005A70FD" w:rsidP="00816376">
      <w:r>
        <w:object w:dxaOrig="9360" w:dyaOrig="845" w14:anchorId="2C9CB040">
          <v:shape id="_x0000_i1031" type="#_x0000_t75" style="width:468.75pt;height:42pt" o:ole="">
            <v:imagedata r:id="rId35" o:title=""/>
          </v:shape>
          <o:OLEObject Type="Embed" ProgID="Word.OpenDocumentText.12" ShapeID="_x0000_i1031" DrawAspect="Content" ObjectID="_1604231582" r:id="rId36"/>
        </w:object>
      </w:r>
    </w:p>
    <w:bookmarkStart w:id="12" w:name="_MON_1603272657"/>
    <w:bookmarkEnd w:id="12"/>
    <w:p w14:paraId="7866E05F" w14:textId="6CA16CEA" w:rsidR="005A70FD" w:rsidRDefault="005A70FD" w:rsidP="00816376">
      <w:r>
        <w:object w:dxaOrig="9360" w:dyaOrig="845" w14:anchorId="0A3D79BE">
          <v:shape id="_x0000_i1032" type="#_x0000_t75" style="width:468.75pt;height:42pt" o:ole="">
            <v:imagedata r:id="rId37" o:title=""/>
          </v:shape>
          <o:OLEObject Type="Embed" ProgID="Word.OpenDocumentText.12" ShapeID="_x0000_i1032" DrawAspect="Content" ObjectID="_1604231583" r:id="rId38"/>
        </w:object>
      </w:r>
    </w:p>
    <w:bookmarkStart w:id="13" w:name="_MON_1603272775"/>
    <w:bookmarkEnd w:id="13"/>
    <w:p w14:paraId="07DC4D37" w14:textId="0A476457" w:rsidR="005A70FD" w:rsidRDefault="005A70FD" w:rsidP="00816376">
      <w:r>
        <w:object w:dxaOrig="9360" w:dyaOrig="845" w14:anchorId="5CBFD6F1">
          <v:shape id="_x0000_i1033" type="#_x0000_t75" style="width:468.75pt;height:42pt" o:ole="">
            <v:imagedata r:id="rId39" o:title=""/>
          </v:shape>
          <o:OLEObject Type="Embed" ProgID="Word.OpenDocumentText.12" ShapeID="_x0000_i1033" DrawAspect="Content" ObjectID="_1604231584" r:id="rId40"/>
        </w:object>
      </w:r>
    </w:p>
    <w:bookmarkStart w:id="14" w:name="_MON_1603272864"/>
    <w:bookmarkEnd w:id="14"/>
    <w:p w14:paraId="6FE10880" w14:textId="4565FDC4" w:rsidR="005A70FD" w:rsidRDefault="005A70FD" w:rsidP="00816376">
      <w:r>
        <w:object w:dxaOrig="9360" w:dyaOrig="845" w14:anchorId="184597F6">
          <v:shape id="_x0000_i1034" type="#_x0000_t75" style="width:468.75pt;height:42pt" o:ole="">
            <v:imagedata r:id="rId41" o:title=""/>
          </v:shape>
          <o:OLEObject Type="Embed" ProgID="Word.OpenDocumentText.12" ShapeID="_x0000_i1034" DrawAspect="Content" ObjectID="_1604231585" r:id="rId42"/>
        </w:object>
      </w:r>
    </w:p>
    <w:p w14:paraId="01089F89" w14:textId="306609E6" w:rsidR="002136A4" w:rsidRDefault="002136A4" w:rsidP="00816376"/>
    <w:p w14:paraId="55968AB4" w14:textId="77777777" w:rsidR="002136A4" w:rsidRPr="00816376" w:rsidRDefault="002136A4" w:rsidP="00816376"/>
    <w:p w14:paraId="4C5EBF23" w14:textId="69D77B54" w:rsidR="006E7FCE" w:rsidRDefault="006E7FCE" w:rsidP="006E7FCE"/>
    <w:p w14:paraId="0AA328A6" w14:textId="6032A3E9" w:rsidR="006E7FCE" w:rsidRPr="006E7FCE" w:rsidRDefault="006E7FCE" w:rsidP="006E7FCE">
      <w:r>
        <w:rPr>
          <w:noProof/>
        </w:rPr>
        <w:drawing>
          <wp:inline distT="0" distB="0" distL="0" distR="0" wp14:anchorId="569F8E6A" wp14:editId="35B393C0">
            <wp:extent cx="5943600" cy="34493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A780F" w14:textId="5BF1EDDE" w:rsidR="00647A54" w:rsidRDefault="00647A54" w:rsidP="00647A54"/>
    <w:p w14:paraId="0A1CA1D9" w14:textId="53B5053F" w:rsidR="00647A54" w:rsidRDefault="00647A54" w:rsidP="00647A54"/>
    <w:p w14:paraId="537FBA2A" w14:textId="0DA02F6D" w:rsidR="000F2E80" w:rsidRDefault="000F2E80" w:rsidP="00647A54"/>
    <w:p w14:paraId="674FEB31" w14:textId="645E9ED9" w:rsidR="000F2E80" w:rsidRDefault="000F2E80" w:rsidP="00647A54"/>
    <w:p w14:paraId="5135AAD0" w14:textId="67F7BD9A" w:rsidR="000F2E80" w:rsidRDefault="000F2E80" w:rsidP="00647A54"/>
    <w:p w14:paraId="6652ECE7" w14:textId="531EA919" w:rsidR="000F2E80" w:rsidRDefault="000F2E80" w:rsidP="00647A54"/>
    <w:p w14:paraId="2E821662" w14:textId="11C70BE5" w:rsidR="000F2E80" w:rsidRPr="00647A54" w:rsidRDefault="002136A4" w:rsidP="00647A54"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580EC910" wp14:editId="1C201966">
                <wp:simplePos x="0" y="0"/>
                <wp:positionH relativeFrom="margin">
                  <wp:align>left</wp:align>
                </wp:positionH>
                <wp:positionV relativeFrom="paragraph">
                  <wp:posOffset>85090</wp:posOffset>
                </wp:positionV>
                <wp:extent cx="5010150" cy="4019550"/>
                <wp:effectExtent l="0" t="0" r="0" b="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10150" cy="4019550"/>
                          <a:chOff x="0" y="0"/>
                          <a:chExt cx="5010150" cy="4019550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67075" y="0"/>
                            <a:ext cx="1743075" cy="23241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486025"/>
                            <a:ext cx="4067175" cy="15335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Rectangle 13"/>
                        <wps:cNvSpPr/>
                        <wps:spPr>
                          <a:xfrm>
                            <a:off x="104775" y="2800350"/>
                            <a:ext cx="1552575" cy="152400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18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104775" y="3105150"/>
                            <a:ext cx="1581150" cy="16192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18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2266950" y="3095625"/>
                            <a:ext cx="1666875" cy="31432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18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76200" y="3733800"/>
                            <a:ext cx="1581150" cy="16192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18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3343275" y="523875"/>
                            <a:ext cx="1562100" cy="14287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18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95250" y="3419475"/>
                            <a:ext cx="1581150" cy="16192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18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569613" id="Group 16" o:spid="_x0000_s1026" style="position:absolute;margin-left:0;margin-top:6.7pt;width:394.5pt;height:316.5pt;z-index:251698176;mso-position-horizontal:left;mso-position-horizontal-relative:margin" coordsize="50101,4019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">
                <v:shape id="Picture 12" o:spid="_x0000_s1027" type="#_x0000_t75" style="position:absolute;left:32670;width:17431;height:232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">
                  <v:imagedata r:id="rId46" o:title=""/>
                  <v:path arrowok="t"/>
                </v:shape>
                <v:shape id="Picture 10" o:spid="_x0000_s1028" type="#_x0000_t75" style="position:absolute;top:24860;width:40671;height:153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">
                  <v:imagedata r:id="rId47" o:title=""/>
                  <v:path arrowok="t"/>
                </v:shape>
                <v:rect id="Rectangle 13" o:spid="_x0000_s1029" style="position:absolute;left:1047;top:28003;width:15526;height: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" fillcolor="#5b9bd5 [3204]" strokecolor="#1f4d78 [1604]" strokeweight="1pt">
                  <v:fill opacity="11822f"/>
                </v:rect>
                <v:rect id="Rectangle 14" o:spid="_x0000_s1030" style="position:absolute;left:1047;top:31051;width:15812;height:1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" fillcolor="#5b9bd5 [3204]" strokecolor="#1f4d78 [1604]" strokeweight="1pt">
                  <v:fill opacity="11822f"/>
                </v:rect>
                <v:rect id="Rectangle 17" o:spid="_x0000_s1031" style="position:absolute;left:22669;top:30956;width:16669;height:3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" fillcolor="#5b9bd5 [3204]" strokecolor="#1f4d78 [1604]" strokeweight="1pt">
                  <v:fill opacity="11822f"/>
                </v:rect>
                <v:rect id="Rectangle 15" o:spid="_x0000_s1032" style="position:absolute;left:762;top:37338;width:15811;height:1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" fillcolor="#5b9bd5 [3204]" strokecolor="#1f4d78 [1604]" strokeweight="1pt">
                  <v:fill opacity="11822f"/>
                </v:rect>
                <v:rect id="Rectangle 18" o:spid="_x0000_s1033" style="position:absolute;left:33432;top:5238;width:15621;height:1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" fillcolor="#5b9bd5 [3204]" strokecolor="#1f4d78 [1604]" strokeweight="1pt">
                  <v:fill opacity="11822f"/>
                </v:rect>
                <v:rect id="Rectangle 6" o:spid="_x0000_s1034" style="position:absolute;left:952;top:34194;width:15812;height:1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" fillcolor="#5b9bd5 [3204]" strokecolor="#1f4d78 [1604]" strokeweight="1pt">
                  <v:fill opacity="11822f"/>
                </v:rect>
                <w10:wrap anchorx="margin"/>
              </v:group>
            </w:pict>
          </mc:Fallback>
        </mc:AlternateContent>
      </w:r>
    </w:p>
    <w:sectPr w:rsidR="000F2E80" w:rsidRPr="00647A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8B42FE5" w14:textId="77777777" w:rsidR="006A35AC" w:rsidRDefault="006A35AC" w:rsidP="006926E0">
      <w:pPr>
        <w:spacing w:after="0" w:line="240" w:lineRule="auto"/>
      </w:pPr>
      <w:r>
        <w:separator/>
      </w:r>
    </w:p>
  </w:endnote>
  <w:endnote w:type="continuationSeparator" w:id="0">
    <w:p w14:paraId="160F897D" w14:textId="77777777" w:rsidR="006A35AC" w:rsidRDefault="006A35AC" w:rsidP="006926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B96525" w14:textId="77777777" w:rsidR="006A35AC" w:rsidRDefault="006A35AC" w:rsidP="006926E0">
      <w:pPr>
        <w:spacing w:after="0" w:line="240" w:lineRule="auto"/>
      </w:pPr>
      <w:r>
        <w:separator/>
      </w:r>
    </w:p>
  </w:footnote>
  <w:footnote w:type="continuationSeparator" w:id="0">
    <w:p w14:paraId="000DAC83" w14:textId="77777777" w:rsidR="006A35AC" w:rsidRDefault="006A35AC" w:rsidP="006926E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sbQ0MrIwN7UwsjBS0lEKTi0uzszPAykwqgUAv8GdeCwAAAA="/>
  </w:docVars>
  <w:rsids>
    <w:rsidRoot w:val="00136F21"/>
    <w:rsid w:val="000F2E80"/>
    <w:rsid w:val="00136F21"/>
    <w:rsid w:val="002136A4"/>
    <w:rsid w:val="002725DB"/>
    <w:rsid w:val="002E5DF9"/>
    <w:rsid w:val="003641CB"/>
    <w:rsid w:val="003A439A"/>
    <w:rsid w:val="0043686E"/>
    <w:rsid w:val="00440FF3"/>
    <w:rsid w:val="005A70FD"/>
    <w:rsid w:val="005C1317"/>
    <w:rsid w:val="00634C1D"/>
    <w:rsid w:val="00647A54"/>
    <w:rsid w:val="00665C4B"/>
    <w:rsid w:val="00685232"/>
    <w:rsid w:val="006926E0"/>
    <w:rsid w:val="006A35AC"/>
    <w:rsid w:val="006E7FCE"/>
    <w:rsid w:val="007F7297"/>
    <w:rsid w:val="00816376"/>
    <w:rsid w:val="008A39D0"/>
    <w:rsid w:val="009B57DE"/>
    <w:rsid w:val="00A64954"/>
    <w:rsid w:val="00A9753D"/>
    <w:rsid w:val="00AF15C1"/>
    <w:rsid w:val="00B904F9"/>
    <w:rsid w:val="00BF7F59"/>
    <w:rsid w:val="00C01002"/>
    <w:rsid w:val="00C37CE5"/>
    <w:rsid w:val="00C673CD"/>
    <w:rsid w:val="00D91512"/>
    <w:rsid w:val="00F15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A32D3"/>
  <w15:chartTrackingRefBased/>
  <w15:docId w15:val="{BE5537ED-6BE6-4F6C-9D9D-E4DACB470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39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39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39D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39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A39D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39D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39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39D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A39D0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8A39D0"/>
  </w:style>
  <w:style w:type="paragraph" w:styleId="Header">
    <w:name w:val="header"/>
    <w:basedOn w:val="Normal"/>
    <w:link w:val="HeaderChar"/>
    <w:uiPriority w:val="99"/>
    <w:unhideWhenUsed/>
    <w:rsid w:val="006926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26E0"/>
  </w:style>
  <w:style w:type="paragraph" w:styleId="Footer">
    <w:name w:val="footer"/>
    <w:basedOn w:val="Normal"/>
    <w:link w:val="FooterChar"/>
    <w:uiPriority w:val="99"/>
    <w:unhideWhenUsed/>
    <w:rsid w:val="006926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26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49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9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1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oleObject" Target="embeddings/oleObject5.bin"/><Relationship Id="rId26" Type="http://schemas.openxmlformats.org/officeDocument/2006/relationships/image" Target="media/image13.png"/><Relationship Id="rId39" Type="http://schemas.openxmlformats.org/officeDocument/2006/relationships/image" Target="media/image21.emf"/><Relationship Id="rId3" Type="http://schemas.openxmlformats.org/officeDocument/2006/relationships/webSettings" Target="webSettings.xml"/><Relationship Id="rId21" Type="http://schemas.openxmlformats.org/officeDocument/2006/relationships/image" Target="media/image10.emf"/><Relationship Id="rId34" Type="http://schemas.openxmlformats.org/officeDocument/2006/relationships/oleObject" Target="embeddings/oleObject11.bin"/><Relationship Id="rId42" Type="http://schemas.openxmlformats.org/officeDocument/2006/relationships/oleObject" Target="embeddings/oleObject15.bin"/><Relationship Id="rId47" Type="http://schemas.openxmlformats.org/officeDocument/2006/relationships/image" Target="media/image27.png"/><Relationship Id="rId7" Type="http://schemas.openxmlformats.org/officeDocument/2006/relationships/oleObject" Target="embeddings/oleObject1.bin"/><Relationship Id="rId12" Type="http://schemas.openxmlformats.org/officeDocument/2006/relationships/oleObject" Target="embeddings/oleObject2.bin"/><Relationship Id="rId17" Type="http://schemas.openxmlformats.org/officeDocument/2006/relationships/image" Target="media/image8.emf"/><Relationship Id="rId25" Type="http://schemas.openxmlformats.org/officeDocument/2006/relationships/image" Target="media/image12.png"/><Relationship Id="rId33" Type="http://schemas.openxmlformats.org/officeDocument/2006/relationships/image" Target="media/image18.emf"/><Relationship Id="rId38" Type="http://schemas.openxmlformats.org/officeDocument/2006/relationships/oleObject" Target="embeddings/oleObject13.bin"/><Relationship Id="rId46" Type="http://schemas.openxmlformats.org/officeDocument/2006/relationships/image" Target="media/image26.png"/><Relationship Id="rId2" Type="http://schemas.openxmlformats.org/officeDocument/2006/relationships/settings" Target="setting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6.png"/><Relationship Id="rId41" Type="http://schemas.openxmlformats.org/officeDocument/2006/relationships/image" Target="media/image22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5.e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0.bin"/><Relationship Id="rId37" Type="http://schemas.openxmlformats.org/officeDocument/2006/relationships/image" Target="media/image20.emf"/><Relationship Id="rId40" Type="http://schemas.openxmlformats.org/officeDocument/2006/relationships/oleObject" Target="embeddings/oleObject14.bin"/><Relationship Id="rId45" Type="http://schemas.openxmlformats.org/officeDocument/2006/relationships/image" Target="media/image25.png"/><Relationship Id="rId5" Type="http://schemas.openxmlformats.org/officeDocument/2006/relationships/endnotes" Target="endnotes.xml"/><Relationship Id="rId15" Type="http://schemas.openxmlformats.org/officeDocument/2006/relationships/image" Target="media/image7.emf"/><Relationship Id="rId23" Type="http://schemas.openxmlformats.org/officeDocument/2006/relationships/image" Target="media/image11.emf"/><Relationship Id="rId28" Type="http://schemas.openxmlformats.org/officeDocument/2006/relationships/image" Target="media/image15.png"/><Relationship Id="rId36" Type="http://schemas.openxmlformats.org/officeDocument/2006/relationships/oleObject" Target="embeddings/oleObject12.bin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9.emf"/><Relationship Id="rId31" Type="http://schemas.openxmlformats.org/officeDocument/2006/relationships/image" Target="media/image17.emf"/><Relationship Id="rId44" Type="http://schemas.openxmlformats.org/officeDocument/2006/relationships/image" Target="media/image2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4.png"/><Relationship Id="rId30" Type="http://schemas.openxmlformats.org/officeDocument/2006/relationships/oleObject" Target="embeddings/oleObject9.bin"/><Relationship Id="rId35" Type="http://schemas.openxmlformats.org/officeDocument/2006/relationships/image" Target="media/image19.emf"/><Relationship Id="rId43" Type="http://schemas.openxmlformats.org/officeDocument/2006/relationships/image" Target="media/image23.png"/><Relationship Id="rId48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IT</Company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Eckert</dc:creator>
  <cp:keywords/>
  <dc:description/>
  <cp:lastModifiedBy>Matthew Eckert</cp:lastModifiedBy>
  <cp:revision>8</cp:revision>
  <dcterms:created xsi:type="dcterms:W3CDTF">2018-11-09T19:59:00Z</dcterms:created>
  <dcterms:modified xsi:type="dcterms:W3CDTF">2018-11-20T22:05:00Z</dcterms:modified>
</cp:coreProperties>
</file>